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FB23C3" w14:textId="5B62FA71" w:rsidR="00AF209F" w:rsidRPr="00542876" w:rsidRDefault="00AF209F" w:rsidP="00A712BA">
      <w:pPr>
        <w:spacing w:line="720" w:lineRule="auto"/>
        <w:rPr>
          <w:rFonts w:ascii="Times New Roman" w:hAnsi="Times New Roman" w:cs="Times New Roman"/>
          <w:sz w:val="24"/>
          <w:szCs w:val="24"/>
        </w:rPr>
      </w:pPr>
      <w:r w:rsidRPr="00A712BA">
        <w:rPr>
          <w:rFonts w:ascii="Times New Roman" w:hAnsi="Times New Roman" w:cs="Times New Roman"/>
          <w:b/>
          <w:bCs/>
          <w:sz w:val="24"/>
          <w:szCs w:val="24"/>
        </w:rPr>
        <w:t>Thesis</w:t>
      </w:r>
      <w:r w:rsidRPr="00542876">
        <w:rPr>
          <w:rFonts w:ascii="Times New Roman" w:hAnsi="Times New Roman" w:cs="Times New Roman"/>
          <w:sz w:val="24"/>
          <w:szCs w:val="24"/>
        </w:rPr>
        <w:t xml:space="preserve">: An analysis of a NACLA Report on </w:t>
      </w:r>
      <w:r w:rsidR="00D0167F">
        <w:rPr>
          <w:rFonts w:ascii="Times New Roman" w:hAnsi="Times New Roman" w:cs="Times New Roman"/>
          <w:sz w:val="24"/>
          <w:szCs w:val="24"/>
        </w:rPr>
        <w:t xml:space="preserve">the </w:t>
      </w:r>
      <w:r w:rsidRPr="00542876">
        <w:rPr>
          <w:rFonts w:ascii="Times New Roman" w:hAnsi="Times New Roman" w:cs="Times New Roman"/>
          <w:sz w:val="24"/>
          <w:szCs w:val="24"/>
        </w:rPr>
        <w:t xml:space="preserve">El Chapo drugs Cartel in Mexico to pinpoint the effects of drug trafficking in Mexico and </w:t>
      </w:r>
      <w:r w:rsidR="00D0167F">
        <w:rPr>
          <w:rFonts w:ascii="Times New Roman" w:hAnsi="Times New Roman" w:cs="Times New Roman"/>
          <w:sz w:val="24"/>
          <w:szCs w:val="24"/>
        </w:rPr>
        <w:t xml:space="preserve">the </w:t>
      </w:r>
      <w:r w:rsidRPr="00542876">
        <w:rPr>
          <w:rFonts w:ascii="Times New Roman" w:hAnsi="Times New Roman" w:cs="Times New Roman"/>
          <w:sz w:val="24"/>
          <w:szCs w:val="24"/>
        </w:rPr>
        <w:t>USA</w:t>
      </w:r>
      <w:r w:rsidR="00A712BA">
        <w:rPr>
          <w:rFonts w:ascii="Times New Roman" w:hAnsi="Times New Roman" w:cs="Times New Roman"/>
          <w:sz w:val="24"/>
          <w:szCs w:val="24"/>
        </w:rPr>
        <w:t>.</w:t>
      </w:r>
    </w:p>
    <w:p w14:paraId="7497ACFA" w14:textId="36536E1B" w:rsidR="006C665E" w:rsidRPr="00542876" w:rsidRDefault="00A712BA" w:rsidP="00A712BA">
      <w:pPr>
        <w:tabs>
          <w:tab w:val="left" w:pos="1427"/>
          <w:tab w:val="center" w:pos="4680"/>
        </w:tabs>
        <w:spacing w:line="72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6C665E" w:rsidRPr="00542876">
        <w:rPr>
          <w:rFonts w:ascii="Times New Roman" w:hAnsi="Times New Roman" w:cs="Times New Roman"/>
          <w:b/>
          <w:sz w:val="24"/>
          <w:szCs w:val="24"/>
        </w:rPr>
        <w:t>Outline</w:t>
      </w:r>
    </w:p>
    <w:p w14:paraId="79D3FB69" w14:textId="77777777" w:rsidR="00C42E79" w:rsidRPr="00542876" w:rsidRDefault="00C42E79" w:rsidP="00A712BA">
      <w:pPr>
        <w:spacing w:line="720" w:lineRule="auto"/>
        <w:rPr>
          <w:rFonts w:ascii="Times New Roman" w:hAnsi="Times New Roman" w:cs="Times New Roman"/>
          <w:sz w:val="24"/>
          <w:szCs w:val="24"/>
        </w:rPr>
      </w:pPr>
      <w:r w:rsidRPr="00542876">
        <w:rPr>
          <w:rFonts w:ascii="Times New Roman" w:hAnsi="Times New Roman" w:cs="Times New Roman"/>
          <w:sz w:val="24"/>
          <w:szCs w:val="24"/>
        </w:rPr>
        <w:t>Part 1</w:t>
      </w:r>
    </w:p>
    <w:p w14:paraId="5460F071" w14:textId="77777777" w:rsidR="00C42E79" w:rsidRPr="00542876" w:rsidRDefault="00C42E79" w:rsidP="00A712BA">
      <w:pPr>
        <w:pStyle w:val="ListParagraph"/>
        <w:numPr>
          <w:ilvl w:val="0"/>
          <w:numId w:val="1"/>
        </w:numPr>
        <w:spacing w:before="100" w:beforeAutospacing="1" w:after="100" w:afterAutospacing="1" w:line="720" w:lineRule="auto"/>
        <w:outlineLvl w:val="3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542876">
        <w:rPr>
          <w:rFonts w:ascii="Times New Roman" w:eastAsia="Times New Roman" w:hAnsi="Times New Roman" w:cs="Times New Roman"/>
          <w:bCs/>
          <w:sz w:val="24"/>
          <w:szCs w:val="24"/>
        </w:rPr>
        <w:t xml:space="preserve">The main issue being discussed. </w:t>
      </w:r>
    </w:p>
    <w:p w14:paraId="25F4FE49" w14:textId="77777777" w:rsidR="00CD761D" w:rsidRPr="00542876" w:rsidRDefault="00CD761D" w:rsidP="00A712BA">
      <w:pPr>
        <w:pStyle w:val="Heading4"/>
        <w:numPr>
          <w:ilvl w:val="0"/>
          <w:numId w:val="1"/>
        </w:numPr>
        <w:spacing w:line="720" w:lineRule="auto"/>
        <w:rPr>
          <w:b w:val="0"/>
        </w:rPr>
      </w:pPr>
      <w:r w:rsidRPr="00542876">
        <w:rPr>
          <w:b w:val="0"/>
        </w:rPr>
        <w:t xml:space="preserve">The main personalities mentioned in the article. </w:t>
      </w:r>
    </w:p>
    <w:p w14:paraId="42CC0B30" w14:textId="77777777" w:rsidR="004252D8" w:rsidRPr="00542876" w:rsidRDefault="004252D8" w:rsidP="00A712BA">
      <w:pPr>
        <w:pStyle w:val="Heading4"/>
        <w:numPr>
          <w:ilvl w:val="0"/>
          <w:numId w:val="1"/>
        </w:numPr>
        <w:spacing w:line="720" w:lineRule="auto"/>
        <w:rPr>
          <w:b w:val="0"/>
        </w:rPr>
      </w:pPr>
      <w:r w:rsidRPr="00542876">
        <w:rPr>
          <w:b w:val="0"/>
        </w:rPr>
        <w:t xml:space="preserve">How </w:t>
      </w:r>
      <w:r w:rsidR="00D0167F">
        <w:rPr>
          <w:b w:val="0"/>
        </w:rPr>
        <w:t xml:space="preserve">does </w:t>
      </w:r>
      <w:r w:rsidRPr="00542876">
        <w:rPr>
          <w:b w:val="0"/>
        </w:rPr>
        <w:t xml:space="preserve">the issue affect the people of Mexico and </w:t>
      </w:r>
      <w:r w:rsidR="00D0167F">
        <w:rPr>
          <w:b w:val="0"/>
        </w:rPr>
        <w:t xml:space="preserve">the </w:t>
      </w:r>
      <w:r w:rsidRPr="00542876">
        <w:rPr>
          <w:b w:val="0"/>
        </w:rPr>
        <w:t>USA</w:t>
      </w:r>
    </w:p>
    <w:p w14:paraId="28D61405" w14:textId="77777777" w:rsidR="00601AD8" w:rsidRPr="00542876" w:rsidRDefault="00601AD8" w:rsidP="00A712BA">
      <w:pPr>
        <w:pStyle w:val="Heading4"/>
        <w:numPr>
          <w:ilvl w:val="0"/>
          <w:numId w:val="1"/>
        </w:numPr>
        <w:spacing w:line="720" w:lineRule="auto"/>
        <w:rPr>
          <w:b w:val="0"/>
        </w:rPr>
      </w:pPr>
      <w:r w:rsidRPr="00542876">
        <w:rPr>
          <w:b w:val="0"/>
        </w:rPr>
        <w:t xml:space="preserve">Does the issue have any connection with United States interests? </w:t>
      </w:r>
    </w:p>
    <w:p w14:paraId="37CAC6A7" w14:textId="77777777" w:rsidR="001302FB" w:rsidRPr="00542876" w:rsidRDefault="001302FB" w:rsidP="00A712BA">
      <w:pPr>
        <w:pStyle w:val="Heading4"/>
        <w:numPr>
          <w:ilvl w:val="0"/>
          <w:numId w:val="1"/>
        </w:numPr>
        <w:spacing w:line="720" w:lineRule="auto"/>
        <w:rPr>
          <w:b w:val="0"/>
        </w:rPr>
      </w:pPr>
      <w:r w:rsidRPr="00542876">
        <w:rPr>
          <w:b w:val="0"/>
        </w:rPr>
        <w:t>What do you think could be the best solution to resolve this problem?</w:t>
      </w:r>
    </w:p>
    <w:p w14:paraId="7933CF67" w14:textId="77777777" w:rsidR="00601AD8" w:rsidRPr="00542876" w:rsidRDefault="005B3ACF" w:rsidP="00A712BA">
      <w:pPr>
        <w:pStyle w:val="Heading4"/>
        <w:spacing w:line="720" w:lineRule="auto"/>
        <w:rPr>
          <w:b w:val="0"/>
        </w:rPr>
      </w:pPr>
      <w:r w:rsidRPr="00542876">
        <w:rPr>
          <w:b w:val="0"/>
        </w:rPr>
        <w:t xml:space="preserve">Part 2 </w:t>
      </w:r>
    </w:p>
    <w:p w14:paraId="53A8A158" w14:textId="77777777" w:rsidR="005B3ACF" w:rsidRPr="00542876" w:rsidRDefault="005B3ACF" w:rsidP="00A712BA">
      <w:pPr>
        <w:pStyle w:val="Heading4"/>
        <w:numPr>
          <w:ilvl w:val="0"/>
          <w:numId w:val="2"/>
        </w:numPr>
        <w:spacing w:line="720" w:lineRule="auto"/>
        <w:rPr>
          <w:b w:val="0"/>
        </w:rPr>
      </w:pPr>
      <w:r w:rsidRPr="00542876">
        <w:rPr>
          <w:b w:val="0"/>
        </w:rPr>
        <w:t xml:space="preserve">An analysis of the selected article and a presentation </w:t>
      </w:r>
      <w:r w:rsidR="00D0167F">
        <w:rPr>
          <w:b w:val="0"/>
        </w:rPr>
        <w:t>of</w:t>
      </w:r>
      <w:r w:rsidRPr="00542876">
        <w:rPr>
          <w:b w:val="0"/>
        </w:rPr>
        <w:t xml:space="preserve"> your point of view on the story</w:t>
      </w:r>
      <w:r w:rsidR="00D0167F">
        <w:rPr>
          <w:b w:val="0"/>
        </w:rPr>
        <w:t>.</w:t>
      </w:r>
    </w:p>
    <w:p w14:paraId="0742A1C9" w14:textId="77777777" w:rsidR="005B3ACF" w:rsidRPr="00542876" w:rsidRDefault="005B3ACF" w:rsidP="00A712BA">
      <w:pPr>
        <w:pStyle w:val="Heading4"/>
        <w:spacing w:line="720" w:lineRule="auto"/>
        <w:rPr>
          <w:b w:val="0"/>
        </w:rPr>
      </w:pPr>
    </w:p>
    <w:p w14:paraId="22455651" w14:textId="77777777" w:rsidR="004252D8" w:rsidRPr="00542876" w:rsidRDefault="004252D8" w:rsidP="00A712BA">
      <w:pPr>
        <w:pStyle w:val="Heading4"/>
        <w:spacing w:line="720" w:lineRule="auto"/>
        <w:rPr>
          <w:b w:val="0"/>
        </w:rPr>
      </w:pPr>
    </w:p>
    <w:sectPr w:rsidR="004252D8" w:rsidRPr="00542876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3C14D3" w14:textId="77777777" w:rsidR="00B71E45" w:rsidRDefault="00B71E45" w:rsidP="00A712BA">
      <w:pPr>
        <w:spacing w:after="0" w:line="240" w:lineRule="auto"/>
      </w:pPr>
      <w:r>
        <w:separator/>
      </w:r>
    </w:p>
  </w:endnote>
  <w:endnote w:type="continuationSeparator" w:id="0">
    <w:p w14:paraId="71407CDB" w14:textId="77777777" w:rsidR="00B71E45" w:rsidRDefault="00B71E45" w:rsidP="00A712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54E023" w14:textId="77777777" w:rsidR="00B71E45" w:rsidRDefault="00B71E45" w:rsidP="00A712BA">
      <w:pPr>
        <w:spacing w:after="0" w:line="240" w:lineRule="auto"/>
      </w:pPr>
      <w:r>
        <w:separator/>
      </w:r>
    </w:p>
  </w:footnote>
  <w:footnote w:type="continuationSeparator" w:id="0">
    <w:p w14:paraId="12FEF9AF" w14:textId="77777777" w:rsidR="00B71E45" w:rsidRDefault="00B71E45" w:rsidP="00A712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CABDE" w14:textId="77777777" w:rsidR="00A712BA" w:rsidRPr="00A712BA" w:rsidRDefault="00A712BA" w:rsidP="00A712BA">
    <w:pPr>
      <w:spacing w:line="480" w:lineRule="auto"/>
      <w:rPr>
        <w:rFonts w:ascii="Times New Roman" w:hAnsi="Times New Roman" w:cs="Times New Roman"/>
        <w:b/>
        <w:bCs/>
        <w:sz w:val="24"/>
        <w:szCs w:val="24"/>
      </w:rPr>
    </w:pPr>
    <w:r w:rsidRPr="00A712BA">
      <w:rPr>
        <w:rFonts w:ascii="Times New Roman" w:hAnsi="Times New Roman" w:cs="Times New Roman"/>
        <w:b/>
        <w:bCs/>
        <w:sz w:val="24"/>
        <w:szCs w:val="24"/>
      </w:rPr>
      <w:t>Outline Report 1</w:t>
    </w:r>
  </w:p>
  <w:p w14:paraId="4EDCED19" w14:textId="77777777" w:rsidR="00A712BA" w:rsidRDefault="00A712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972889"/>
    <w:multiLevelType w:val="hybridMultilevel"/>
    <w:tmpl w:val="883CDA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EE55A3B"/>
    <w:multiLevelType w:val="hybridMultilevel"/>
    <w:tmpl w:val="AE768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6186484">
    <w:abstractNumId w:val="1"/>
  </w:num>
  <w:num w:numId="2" w16cid:durableId="4260035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1N7YwNzeysDSzMDFW0lEKTi0uzszPAykwrAUAMYYDoSwAAAA="/>
  </w:docVars>
  <w:rsids>
    <w:rsidRoot w:val="00800416"/>
    <w:rsid w:val="001302FB"/>
    <w:rsid w:val="00160F0D"/>
    <w:rsid w:val="00285F9E"/>
    <w:rsid w:val="00307DC5"/>
    <w:rsid w:val="004252D8"/>
    <w:rsid w:val="00542876"/>
    <w:rsid w:val="005B3ACF"/>
    <w:rsid w:val="00601AD8"/>
    <w:rsid w:val="006C665E"/>
    <w:rsid w:val="00800416"/>
    <w:rsid w:val="00983FC8"/>
    <w:rsid w:val="00A712BA"/>
    <w:rsid w:val="00AF209F"/>
    <w:rsid w:val="00B71E45"/>
    <w:rsid w:val="00C42E79"/>
    <w:rsid w:val="00CD761D"/>
    <w:rsid w:val="00D016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72DCF5"/>
  <w15:chartTrackingRefBased/>
  <w15:docId w15:val="{461DF955-F119-49DC-8D4D-15611DDAE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C42E7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42E79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285F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712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12BA"/>
  </w:style>
  <w:style w:type="paragraph" w:styleId="Footer">
    <w:name w:val="footer"/>
    <w:basedOn w:val="Normal"/>
    <w:link w:val="FooterChar"/>
    <w:uiPriority w:val="99"/>
    <w:unhideWhenUsed/>
    <w:rsid w:val="00A712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12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31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1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7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6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2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7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80</Words>
  <Characters>460</Characters>
  <Application>Microsoft Office Word</Application>
  <DocSecurity>0</DocSecurity>
  <Lines>3</Lines>
  <Paragraphs>1</Paragraphs>
  <ScaleCrop>false</ScaleCrop>
  <Company/>
  <LinksUpToDate>false</LinksUpToDate>
  <CharactersWithSpaces>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CHA</dc:creator>
  <cp:keywords/>
  <dc:description/>
  <cp:lastModifiedBy>Dejie Ess</cp:lastModifiedBy>
  <cp:revision>16</cp:revision>
  <dcterms:created xsi:type="dcterms:W3CDTF">2022-09-02T06:31:00Z</dcterms:created>
  <dcterms:modified xsi:type="dcterms:W3CDTF">2022-09-02T03:44:00Z</dcterms:modified>
</cp:coreProperties>
</file>